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0628B7" w14:textId="03954A64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Data Governance Charter</w:t>
      </w:r>
    </w:p>
    <w:p w14:paraId="6F682A1E" w14:textId="617115A5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Purpose</w:t>
      </w:r>
    </w:p>
    <w:p w14:paraId="73422EF6" w14:textId="77777777" w:rsidR="00D150EF" w:rsidRDefault="00D150EF" w:rsidP="00D150EF">
      <w:pPr>
        <w:rPr>
          <w:lang w:val="en-AU"/>
        </w:rPr>
      </w:pPr>
      <w:r>
        <w:rPr>
          <w:lang w:val="en-AU"/>
        </w:rPr>
        <w:t>Add your text here.</w:t>
      </w:r>
    </w:p>
    <w:p w14:paraId="5F0F9133" w14:textId="77777777" w:rsidR="00D150EF" w:rsidRPr="00D150EF" w:rsidRDefault="00D150EF" w:rsidP="00D150EF">
      <w:pPr>
        <w:rPr>
          <w:lang w:val="en-AU"/>
        </w:rPr>
      </w:pPr>
    </w:p>
    <w:p w14:paraId="67020B4D" w14:textId="1BE66D92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Mission</w:t>
      </w:r>
    </w:p>
    <w:p w14:paraId="08777CED" w14:textId="558A9C09" w:rsidR="00D150EF" w:rsidRDefault="00D150EF" w:rsidP="00D150EF">
      <w:pPr>
        <w:rPr>
          <w:lang w:val="en-AU"/>
        </w:rPr>
      </w:pPr>
      <w:r>
        <w:rPr>
          <w:lang w:val="en-AU"/>
        </w:rPr>
        <w:t>Add your text here.</w:t>
      </w:r>
    </w:p>
    <w:p w14:paraId="052FE470" w14:textId="6DD2E08B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Vision</w:t>
      </w:r>
    </w:p>
    <w:p w14:paraId="03C607CA" w14:textId="77777777" w:rsidR="00D150EF" w:rsidRDefault="00D150EF" w:rsidP="00D150EF">
      <w:pPr>
        <w:rPr>
          <w:lang w:val="en-AU"/>
        </w:rPr>
      </w:pPr>
      <w:r>
        <w:rPr>
          <w:lang w:val="en-AU"/>
        </w:rPr>
        <w:t>Add your text here.</w:t>
      </w:r>
    </w:p>
    <w:p w14:paraId="014075D1" w14:textId="77777777" w:rsidR="00681B29" w:rsidRDefault="00681B29" w:rsidP="00D150EF">
      <w:pPr>
        <w:rPr>
          <w:lang w:val="en-AU"/>
        </w:rPr>
      </w:pPr>
    </w:p>
    <w:p w14:paraId="69C1AC17" w14:textId="77777777" w:rsidR="00681B29" w:rsidRDefault="00681B29" w:rsidP="00D150EF">
      <w:pPr>
        <w:rPr>
          <w:lang w:val="en-AU"/>
        </w:rPr>
        <w:sectPr w:rsidR="00681B29" w:rsidSect="003A14BB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0844733" w14:textId="77777777" w:rsidR="00681B29" w:rsidRDefault="00681B29" w:rsidP="00D150EF">
      <w:pPr>
        <w:rPr>
          <w:lang w:val="en-AU"/>
        </w:rPr>
      </w:pPr>
    </w:p>
    <w:p w14:paraId="3D741E44" w14:textId="611D6FB0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Operating Model</w:t>
      </w:r>
    </w:p>
    <w:p w14:paraId="44777232" w14:textId="3E91A252" w:rsidR="00D150EF" w:rsidRDefault="00D150EF" w:rsidP="00D150EF">
      <w:pPr>
        <w:tabs>
          <w:tab w:val="left" w:pos="2220"/>
        </w:tabs>
        <w:rPr>
          <w:lang w:val="en-AU"/>
        </w:rPr>
      </w:pPr>
      <w:r>
        <w:rPr>
          <w:lang w:val="en-AU"/>
        </w:rPr>
        <w:t>Add your text here.</w:t>
      </w:r>
      <w:r>
        <w:rPr>
          <w:lang w:val="en-AU"/>
        </w:rPr>
        <w:tab/>
      </w:r>
    </w:p>
    <w:p w14:paraId="73E72889" w14:textId="7C954E4F" w:rsidR="00BF4F2B" w:rsidRDefault="00681B29" w:rsidP="00681B29">
      <w:pPr>
        <w:tabs>
          <w:tab w:val="left" w:pos="2220"/>
        </w:tabs>
        <w:jc w:val="center"/>
        <w:rPr>
          <w:lang w:val="en-AU"/>
        </w:rPr>
      </w:pP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E44947" wp14:editId="73C82B08">
                <wp:simplePos x="0" y="0"/>
                <wp:positionH relativeFrom="column">
                  <wp:posOffset>1558925</wp:posOffset>
                </wp:positionH>
                <wp:positionV relativeFrom="paragraph">
                  <wp:posOffset>149860</wp:posOffset>
                </wp:positionV>
                <wp:extent cx="2259965" cy="2589530"/>
                <wp:effectExtent l="0" t="38100" r="64135" b="20320"/>
                <wp:wrapNone/>
                <wp:docPr id="1033188427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259965" cy="25895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427142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122.75pt;margin-top:11.8pt;width:177.95pt;height:203.9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" strokecolor="#156082 [3204]" strokeweight=".5pt">
                <v:stroke endarrow="block" joinstyle="miter"/>
              </v:shape>
            </w:pict>
          </mc:Fallback>
        </mc:AlternateContent>
      </w:r>
      <w:r w:rsidRPr="007B46FF">
        <w:rPr>
          <w:noProof/>
          <w:lang w:val="en-AU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D5F4D55" wp14:editId="4D8E97EB">
                <wp:simplePos x="0" y="0"/>
                <wp:positionH relativeFrom="column">
                  <wp:posOffset>1807946</wp:posOffset>
                </wp:positionH>
                <wp:positionV relativeFrom="paragraph">
                  <wp:posOffset>579424</wp:posOffset>
                </wp:positionV>
                <wp:extent cx="2360930" cy="1404620"/>
                <wp:effectExtent l="587375" t="0" r="588645" b="0"/>
                <wp:wrapNone/>
                <wp:docPr id="11643620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8680338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7DC45D" w14:textId="7DDD93B6" w:rsidR="007B46FF" w:rsidRPr="007B46FF" w:rsidRDefault="007B46FF" w:rsidP="007B46FF">
                            <w:pPr>
                              <w:jc w:val="center"/>
                              <w:rPr>
                                <w:lang w:val="en-AU"/>
                              </w:rPr>
                            </w:pPr>
                            <w:r>
                              <w:rPr>
                                <w:lang w:val="en-AU"/>
                              </w:rPr>
                              <w:t>Escalation / Approv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5F4D5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2.35pt;margin-top:45.6pt;width:185.9pt;height:110.6pt;rotation:-3189049fd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" filled="f" stroked="f">
                <v:textbox style="mso-fit-shape-to-text:t">
                  <w:txbxContent>
                    <w:p w14:paraId="4D7DC45D" w14:textId="7DDD93B6" w:rsidR="007B46FF" w:rsidRPr="007B46FF" w:rsidRDefault="007B46FF" w:rsidP="007B46FF">
                      <w:pPr>
                        <w:jc w:val="center"/>
                        <w:rPr>
                          <w:lang w:val="en-AU"/>
                        </w:rPr>
                      </w:pPr>
                      <w:r>
                        <w:rPr>
                          <w:lang w:val="en-AU"/>
                        </w:rPr>
                        <w:t>Escalation / Approv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AF36A" wp14:editId="5E9DC1EF">
                <wp:simplePos x="0" y="0"/>
                <wp:positionH relativeFrom="column">
                  <wp:posOffset>5003800</wp:posOffset>
                </wp:positionH>
                <wp:positionV relativeFrom="paragraph">
                  <wp:posOffset>293370</wp:posOffset>
                </wp:positionV>
                <wp:extent cx="2245360" cy="2611120"/>
                <wp:effectExtent l="38100" t="38100" r="59690" b="55880"/>
                <wp:wrapNone/>
                <wp:docPr id="1632644524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45360" cy="26111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9098EE7" id="Straight Arrow Connector 5" o:spid="_x0000_s1026" type="#_x0000_t32" style="position:absolute;margin-left:394pt;margin-top:23.1pt;width:176.8pt;height:205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" strokecolor="#156082 [3204]" strokeweight=".5pt">
                <v:stroke startarrow="block" endarrow="block" joinstyle="miter"/>
              </v:shape>
            </w:pict>
          </mc:Fallback>
        </mc:AlternateContent>
      </w:r>
      <w:r w:rsidRPr="007B46FF">
        <w:rPr>
          <w:noProof/>
          <w:lang w:val="en-AU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CAB9B5E" wp14:editId="6525E508">
                <wp:simplePos x="0" y="0"/>
                <wp:positionH relativeFrom="column">
                  <wp:posOffset>5647230</wp:posOffset>
                </wp:positionH>
                <wp:positionV relativeFrom="paragraph">
                  <wp:posOffset>779052</wp:posOffset>
                </wp:positionV>
                <wp:extent cx="2360930" cy="1404620"/>
                <wp:effectExtent l="568325" t="0" r="58864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2941166"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6F6EBB" w14:textId="097C6B14" w:rsidR="007B46FF" w:rsidRDefault="007B46FF" w:rsidP="007B46FF">
                            <w:pPr>
                              <w:jc w:val="center"/>
                            </w:pPr>
                            <w:r>
                              <w:t>Communi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B9B5E" id="_x0000_s1027" type="#_x0000_t202" style="position:absolute;left:0;text-align:left;margin-left:444.65pt;margin-top:61.35pt;width:185.9pt;height:110.6pt;rotation:3212538fd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" filled="f" stroked="f">
                <v:textbox style="mso-fit-shape-to-text:t">
                  <w:txbxContent>
                    <w:p w14:paraId="666F6EBB" w14:textId="097C6B14" w:rsidR="007B46FF" w:rsidRDefault="007B46FF" w:rsidP="007B46FF">
                      <w:pPr>
                        <w:jc w:val="center"/>
                      </w:pPr>
                      <w:r>
                        <w:t>Communication</w:t>
                      </w:r>
                    </w:p>
                  </w:txbxContent>
                </v:textbox>
              </v:shape>
            </w:pict>
          </mc:Fallback>
        </mc:AlternateContent>
      </w:r>
      <w:r w:rsidR="00BF4F2B">
        <w:rPr>
          <w:noProof/>
          <w:lang w:val="en-AU"/>
        </w:rPr>
        <w:drawing>
          <wp:inline distT="0" distB="0" distL="0" distR="0" wp14:anchorId="37D89773" wp14:editId="2C0F953F">
            <wp:extent cx="5486400" cy="3200400"/>
            <wp:effectExtent l="19050" t="19050" r="38100" b="19050"/>
            <wp:docPr id="1556245856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p w14:paraId="234349AC" w14:textId="77777777" w:rsidR="00BF4F2B" w:rsidRDefault="00BF4F2B" w:rsidP="00D150EF">
      <w:pPr>
        <w:tabs>
          <w:tab w:val="left" w:pos="2220"/>
        </w:tabs>
        <w:rPr>
          <w:lang w:val="en-AU"/>
        </w:rPr>
      </w:pPr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972"/>
        <w:gridCol w:w="4253"/>
        <w:gridCol w:w="6723"/>
      </w:tblGrid>
      <w:tr w:rsidR="00D150EF" w14:paraId="2D21F4EE" w14:textId="77777777" w:rsidTr="00681B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F26FDF4" w14:textId="0E83AD4F" w:rsidR="00D150EF" w:rsidRDefault="00D150EF" w:rsidP="00D77E67">
            <w:pPr>
              <w:rPr>
                <w:lang w:val="en-AU"/>
              </w:rPr>
            </w:pPr>
            <w:r>
              <w:rPr>
                <w:lang w:val="en-AU"/>
              </w:rPr>
              <w:t>Role</w:t>
            </w:r>
          </w:p>
        </w:tc>
        <w:tc>
          <w:tcPr>
            <w:tcW w:w="4253" w:type="dxa"/>
          </w:tcPr>
          <w:p w14:paraId="35E93BCE" w14:textId="3B282CE5" w:rsidR="00D150EF" w:rsidRDefault="00D150EF" w:rsidP="00D77E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>Responsibility</w:t>
            </w:r>
          </w:p>
        </w:tc>
        <w:tc>
          <w:tcPr>
            <w:tcW w:w="6723" w:type="dxa"/>
          </w:tcPr>
          <w:p w14:paraId="4FA81039" w14:textId="56F33F03" w:rsidR="00D150EF" w:rsidRDefault="00D150EF" w:rsidP="00D77E6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>Accountability</w:t>
            </w:r>
          </w:p>
        </w:tc>
      </w:tr>
      <w:tr w:rsidR="00D150EF" w14:paraId="0C4F64AB" w14:textId="77777777" w:rsidTr="00681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0ABE1A84" w14:textId="22846A7C" w:rsidR="00D150EF" w:rsidRDefault="007B46FF" w:rsidP="00D77E67">
            <w:pPr>
              <w:rPr>
                <w:lang w:val="en-AU"/>
              </w:rPr>
            </w:pPr>
            <w:r>
              <w:rPr>
                <w:lang w:val="en-AU"/>
              </w:rPr>
              <w:t>Executive Leadership</w:t>
            </w:r>
          </w:p>
        </w:tc>
        <w:tc>
          <w:tcPr>
            <w:tcW w:w="4253" w:type="dxa"/>
          </w:tcPr>
          <w:p w14:paraId="3A0BFB71" w14:textId="77777777" w:rsidR="00D150EF" w:rsidRDefault="00D150EF" w:rsidP="00D7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6723" w:type="dxa"/>
          </w:tcPr>
          <w:p w14:paraId="78B9EE72" w14:textId="77777777" w:rsidR="00D150EF" w:rsidRDefault="00D150EF" w:rsidP="00D7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7B46FF" w14:paraId="1BF51D46" w14:textId="77777777" w:rsidTr="00681B29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F744FCA" w14:textId="4067890D" w:rsidR="007B46FF" w:rsidRDefault="007B46FF" w:rsidP="00D77E67">
            <w:pPr>
              <w:rPr>
                <w:lang w:val="en-AU"/>
              </w:rPr>
            </w:pPr>
            <w:r>
              <w:rPr>
                <w:lang w:val="en-AU"/>
              </w:rPr>
              <w:lastRenderedPageBreak/>
              <w:t>Data Governance Sponsor</w:t>
            </w:r>
          </w:p>
        </w:tc>
        <w:tc>
          <w:tcPr>
            <w:tcW w:w="4253" w:type="dxa"/>
          </w:tcPr>
          <w:p w14:paraId="3C25D778" w14:textId="77777777" w:rsidR="007B46FF" w:rsidRDefault="007B46FF" w:rsidP="00D77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6723" w:type="dxa"/>
          </w:tcPr>
          <w:p w14:paraId="12C7F455" w14:textId="77777777" w:rsidR="007B46FF" w:rsidRDefault="007B46FF" w:rsidP="00D77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D150EF" w14:paraId="28F9C2E0" w14:textId="77777777" w:rsidTr="00681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5CD5B981" w14:textId="0100E010" w:rsidR="00D150EF" w:rsidRDefault="007B46FF" w:rsidP="00D77E67">
            <w:pPr>
              <w:rPr>
                <w:lang w:val="en-AU"/>
              </w:rPr>
            </w:pPr>
            <w:r>
              <w:rPr>
                <w:lang w:val="en-AU"/>
              </w:rPr>
              <w:t>Data Governance Committee</w:t>
            </w:r>
          </w:p>
        </w:tc>
        <w:tc>
          <w:tcPr>
            <w:tcW w:w="4253" w:type="dxa"/>
          </w:tcPr>
          <w:p w14:paraId="0E3A6B59" w14:textId="77777777" w:rsidR="00D150EF" w:rsidRDefault="00D150EF" w:rsidP="00D7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6723" w:type="dxa"/>
          </w:tcPr>
          <w:p w14:paraId="7234F4DE" w14:textId="77777777" w:rsidR="00D150EF" w:rsidRDefault="00D150EF" w:rsidP="00D7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D150EF" w14:paraId="1E820249" w14:textId="77777777" w:rsidTr="00681B29">
        <w:trPr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10B5D03D" w14:textId="06233F36" w:rsidR="00D150EF" w:rsidRDefault="007B46FF" w:rsidP="00D77E67">
            <w:pPr>
              <w:rPr>
                <w:lang w:val="en-AU"/>
              </w:rPr>
            </w:pPr>
            <w:r>
              <w:rPr>
                <w:lang w:val="en-AU"/>
              </w:rPr>
              <w:t>Data Governance Team</w:t>
            </w:r>
          </w:p>
        </w:tc>
        <w:tc>
          <w:tcPr>
            <w:tcW w:w="4253" w:type="dxa"/>
          </w:tcPr>
          <w:p w14:paraId="2A0264DD" w14:textId="77777777" w:rsidR="00D150EF" w:rsidRDefault="00D150EF" w:rsidP="00D77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6723" w:type="dxa"/>
          </w:tcPr>
          <w:p w14:paraId="38E44EAC" w14:textId="77777777" w:rsidR="00D150EF" w:rsidRDefault="00D150EF" w:rsidP="00D77E6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7B46FF" w14:paraId="342F0D96" w14:textId="77777777" w:rsidTr="00681B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14:paraId="4F71FA7F" w14:textId="4F250E0A" w:rsidR="007B46FF" w:rsidRDefault="007B46FF" w:rsidP="00D77E67">
            <w:pPr>
              <w:rPr>
                <w:lang w:val="en-AU"/>
              </w:rPr>
            </w:pPr>
            <w:r>
              <w:rPr>
                <w:lang w:val="en-AU"/>
              </w:rPr>
              <w:t>Data Governance Working Groups</w:t>
            </w:r>
          </w:p>
        </w:tc>
        <w:tc>
          <w:tcPr>
            <w:tcW w:w="4253" w:type="dxa"/>
          </w:tcPr>
          <w:p w14:paraId="62A3B300" w14:textId="77777777" w:rsidR="007B46FF" w:rsidRDefault="007B46FF" w:rsidP="00D7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6723" w:type="dxa"/>
          </w:tcPr>
          <w:p w14:paraId="3D16F12D" w14:textId="77777777" w:rsidR="007B46FF" w:rsidRDefault="007B46FF" w:rsidP="00D77E6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</w:tr>
    </w:tbl>
    <w:p w14:paraId="32956B91" w14:textId="7A9A9A62" w:rsidR="00D150EF" w:rsidRDefault="00D150EF" w:rsidP="00D150EF">
      <w:pPr>
        <w:tabs>
          <w:tab w:val="left" w:pos="2220"/>
        </w:tabs>
        <w:rPr>
          <w:lang w:val="en-AU"/>
        </w:rPr>
      </w:pPr>
    </w:p>
    <w:p w14:paraId="04279CC5" w14:textId="77777777" w:rsidR="00681B29" w:rsidRDefault="00681B29" w:rsidP="00D150EF">
      <w:pPr>
        <w:tabs>
          <w:tab w:val="left" w:pos="2220"/>
        </w:tabs>
        <w:rPr>
          <w:lang w:val="en-AU"/>
        </w:rPr>
        <w:sectPr w:rsidR="00681B29" w:rsidSect="003A14BB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36EED9D5" w14:textId="77777777" w:rsidR="00681B29" w:rsidRDefault="00681B29" w:rsidP="00D150EF">
      <w:pPr>
        <w:tabs>
          <w:tab w:val="left" w:pos="2220"/>
        </w:tabs>
        <w:rPr>
          <w:lang w:val="en-AU"/>
        </w:rPr>
      </w:pPr>
    </w:p>
    <w:p w14:paraId="08D73E23" w14:textId="1673EF21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Guiding Principles</w:t>
      </w:r>
    </w:p>
    <w:p w14:paraId="782C8179" w14:textId="77777777" w:rsidR="00D150EF" w:rsidRDefault="00D150EF" w:rsidP="00D150EF">
      <w:pPr>
        <w:rPr>
          <w:lang w:val="en-AU"/>
        </w:rPr>
      </w:pPr>
      <w:r>
        <w:rPr>
          <w:lang w:val="en-AU"/>
        </w:rPr>
        <w:t>Add your text here.</w:t>
      </w:r>
    </w:p>
    <w:tbl>
      <w:tblPr>
        <w:tblStyle w:val="ListTable4-Accent4"/>
        <w:tblW w:w="9164" w:type="dxa"/>
        <w:tblLook w:val="04A0" w:firstRow="1" w:lastRow="0" w:firstColumn="1" w:lastColumn="0" w:noHBand="0" w:noVBand="1"/>
      </w:tblPr>
      <w:tblGrid>
        <w:gridCol w:w="2291"/>
        <w:gridCol w:w="2291"/>
        <w:gridCol w:w="2291"/>
        <w:gridCol w:w="2291"/>
      </w:tblGrid>
      <w:tr w:rsidR="00D150EF" w14:paraId="0B68F341" w14:textId="77777777" w:rsidTr="00D150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E522988" w14:textId="381B3DC5" w:rsidR="00D150EF" w:rsidRDefault="00D150EF" w:rsidP="00D150EF">
            <w:pPr>
              <w:rPr>
                <w:lang w:val="en-AU"/>
              </w:rPr>
            </w:pPr>
            <w:r>
              <w:rPr>
                <w:lang w:val="en-AU"/>
              </w:rPr>
              <w:t>Name</w:t>
            </w:r>
          </w:p>
        </w:tc>
        <w:tc>
          <w:tcPr>
            <w:tcW w:w="2291" w:type="dxa"/>
          </w:tcPr>
          <w:p w14:paraId="311041BD" w14:textId="18077D29" w:rsidR="00D150EF" w:rsidRDefault="00D150EF" w:rsidP="00D150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>Statement</w:t>
            </w:r>
          </w:p>
        </w:tc>
        <w:tc>
          <w:tcPr>
            <w:tcW w:w="2291" w:type="dxa"/>
          </w:tcPr>
          <w:p w14:paraId="57B6C8E6" w14:textId="695A9F37" w:rsidR="00D150EF" w:rsidRDefault="00D150EF" w:rsidP="00D150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>Rationale</w:t>
            </w:r>
          </w:p>
        </w:tc>
        <w:tc>
          <w:tcPr>
            <w:tcW w:w="2291" w:type="dxa"/>
          </w:tcPr>
          <w:p w14:paraId="1A460636" w14:textId="05A56B00" w:rsidR="00D150EF" w:rsidRDefault="00D150EF" w:rsidP="00D150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  <w:r>
              <w:rPr>
                <w:lang w:val="en-AU"/>
              </w:rPr>
              <w:t>Implications</w:t>
            </w:r>
          </w:p>
        </w:tc>
      </w:tr>
      <w:tr w:rsidR="00D150EF" w14:paraId="5B9FE486" w14:textId="77777777" w:rsidTr="00D150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5448A97A" w14:textId="77777777" w:rsidR="00D150EF" w:rsidRDefault="00D150EF" w:rsidP="00D150EF">
            <w:pPr>
              <w:rPr>
                <w:lang w:val="en-AU"/>
              </w:rPr>
            </w:pPr>
          </w:p>
        </w:tc>
        <w:tc>
          <w:tcPr>
            <w:tcW w:w="2291" w:type="dxa"/>
          </w:tcPr>
          <w:p w14:paraId="029A9540" w14:textId="77777777" w:rsidR="00D150EF" w:rsidRDefault="00D150EF" w:rsidP="00D1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2291" w:type="dxa"/>
          </w:tcPr>
          <w:p w14:paraId="7F5C6940" w14:textId="77777777" w:rsidR="00D150EF" w:rsidRDefault="00D150EF" w:rsidP="00D1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2291" w:type="dxa"/>
          </w:tcPr>
          <w:p w14:paraId="173EB484" w14:textId="77777777" w:rsidR="00D150EF" w:rsidRDefault="00D150EF" w:rsidP="00D1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D150EF" w14:paraId="1E605B7B" w14:textId="77777777" w:rsidTr="00D150EF">
        <w:trPr>
          <w:trHeight w:val="6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200EC7D7" w14:textId="77777777" w:rsidR="00D150EF" w:rsidRDefault="00D150EF" w:rsidP="00D150EF">
            <w:pPr>
              <w:rPr>
                <w:lang w:val="en-AU"/>
              </w:rPr>
            </w:pPr>
          </w:p>
        </w:tc>
        <w:tc>
          <w:tcPr>
            <w:tcW w:w="2291" w:type="dxa"/>
          </w:tcPr>
          <w:p w14:paraId="721550CE" w14:textId="77777777" w:rsidR="00D150EF" w:rsidRDefault="00D150EF" w:rsidP="00D15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2291" w:type="dxa"/>
          </w:tcPr>
          <w:p w14:paraId="36C9D68A" w14:textId="77777777" w:rsidR="00D150EF" w:rsidRDefault="00D150EF" w:rsidP="00D15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2291" w:type="dxa"/>
          </w:tcPr>
          <w:p w14:paraId="78382E97" w14:textId="77777777" w:rsidR="00D150EF" w:rsidRDefault="00D150EF" w:rsidP="00D150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AU"/>
              </w:rPr>
            </w:pPr>
          </w:p>
        </w:tc>
      </w:tr>
      <w:tr w:rsidR="00D150EF" w14:paraId="51105FC3" w14:textId="77777777" w:rsidTr="00D150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1" w:type="dxa"/>
          </w:tcPr>
          <w:p w14:paraId="71A244A3" w14:textId="77777777" w:rsidR="00D150EF" w:rsidRDefault="00D150EF" w:rsidP="00D150EF">
            <w:pPr>
              <w:rPr>
                <w:lang w:val="en-AU"/>
              </w:rPr>
            </w:pPr>
          </w:p>
        </w:tc>
        <w:tc>
          <w:tcPr>
            <w:tcW w:w="2291" w:type="dxa"/>
          </w:tcPr>
          <w:p w14:paraId="793021F0" w14:textId="77777777" w:rsidR="00D150EF" w:rsidRDefault="00D150EF" w:rsidP="00D1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2291" w:type="dxa"/>
          </w:tcPr>
          <w:p w14:paraId="4692F6CA" w14:textId="77777777" w:rsidR="00D150EF" w:rsidRDefault="00D150EF" w:rsidP="00D1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  <w:tc>
          <w:tcPr>
            <w:tcW w:w="2291" w:type="dxa"/>
          </w:tcPr>
          <w:p w14:paraId="0F126DF1" w14:textId="77777777" w:rsidR="00D150EF" w:rsidRDefault="00D150EF" w:rsidP="00D150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AU"/>
              </w:rPr>
            </w:pPr>
          </w:p>
        </w:tc>
      </w:tr>
    </w:tbl>
    <w:p w14:paraId="23B880A8" w14:textId="77777777" w:rsidR="00D150EF" w:rsidRDefault="00D150EF" w:rsidP="00D150EF">
      <w:pPr>
        <w:rPr>
          <w:lang w:val="en-AU"/>
        </w:rPr>
      </w:pPr>
    </w:p>
    <w:p w14:paraId="3C81F126" w14:textId="77777777" w:rsidR="00411B20" w:rsidRDefault="00D150EF" w:rsidP="00D150EF">
      <w:pPr>
        <w:pStyle w:val="Heading1"/>
        <w:rPr>
          <w:lang w:val="en-AU"/>
        </w:rPr>
      </w:pPr>
      <w:r>
        <w:rPr>
          <w:lang w:val="en-AU"/>
        </w:rPr>
        <w:t xml:space="preserve">Standards </w:t>
      </w:r>
    </w:p>
    <w:p w14:paraId="59D7A083" w14:textId="4035B2A8" w:rsidR="00411B20" w:rsidRDefault="00411B20" w:rsidP="00411B20">
      <w:pPr>
        <w:rPr>
          <w:lang w:val="en-AU"/>
        </w:rPr>
      </w:pPr>
      <w:r>
        <w:rPr>
          <w:lang w:val="en-AU"/>
        </w:rPr>
        <w:t>Add your text here.</w:t>
      </w:r>
    </w:p>
    <w:p w14:paraId="6E1BCA47" w14:textId="77777777" w:rsidR="00411B20" w:rsidRDefault="00411B20" w:rsidP="00411B20">
      <w:pPr>
        <w:rPr>
          <w:lang w:val="en-AU"/>
        </w:rPr>
      </w:pPr>
    </w:p>
    <w:p w14:paraId="1A6DA8A9" w14:textId="600D023D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Policies</w:t>
      </w:r>
    </w:p>
    <w:p w14:paraId="28C64719" w14:textId="77777777" w:rsidR="00D150EF" w:rsidRDefault="00D150EF" w:rsidP="00D150EF">
      <w:pPr>
        <w:rPr>
          <w:lang w:val="en-AU"/>
        </w:rPr>
      </w:pPr>
      <w:r>
        <w:rPr>
          <w:lang w:val="en-AU"/>
        </w:rPr>
        <w:t>Add your text here.</w:t>
      </w:r>
    </w:p>
    <w:p w14:paraId="07F04CFD" w14:textId="77777777" w:rsidR="00D150EF" w:rsidRDefault="00D150EF" w:rsidP="00D150EF">
      <w:pPr>
        <w:rPr>
          <w:lang w:val="en-AU"/>
        </w:rPr>
      </w:pPr>
    </w:p>
    <w:p w14:paraId="0C3AC25A" w14:textId="5E6FF3FE" w:rsidR="00D150EF" w:rsidRDefault="00D150EF" w:rsidP="00D150EF">
      <w:pPr>
        <w:pStyle w:val="Heading1"/>
        <w:rPr>
          <w:lang w:val="en-AU"/>
        </w:rPr>
      </w:pPr>
      <w:r>
        <w:rPr>
          <w:lang w:val="en-AU"/>
        </w:rPr>
        <w:t>Program of Work</w:t>
      </w:r>
    </w:p>
    <w:p w14:paraId="59A264F8" w14:textId="77777777" w:rsidR="00D150EF" w:rsidRDefault="00D150EF" w:rsidP="00D150EF">
      <w:pPr>
        <w:rPr>
          <w:lang w:val="en-AU"/>
        </w:rPr>
      </w:pPr>
      <w:r>
        <w:rPr>
          <w:lang w:val="en-AU"/>
        </w:rPr>
        <w:t>Add your text here.</w:t>
      </w:r>
    </w:p>
    <w:p w14:paraId="3B2162C7" w14:textId="77777777" w:rsidR="00D150EF" w:rsidRPr="00D150EF" w:rsidRDefault="00D150EF" w:rsidP="00D150EF">
      <w:pPr>
        <w:rPr>
          <w:lang w:val="en-AU"/>
        </w:rPr>
      </w:pPr>
    </w:p>
    <w:sectPr w:rsidR="00D150EF" w:rsidRPr="00D150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0NzU0NDOwNDUzNjVT0lEKTi0uzszPAykwrAUAB+tFsSwAAAA="/>
  </w:docVars>
  <w:rsids>
    <w:rsidRoot w:val="00977565"/>
    <w:rsid w:val="003A14BB"/>
    <w:rsid w:val="00411B20"/>
    <w:rsid w:val="00681B29"/>
    <w:rsid w:val="007B46FF"/>
    <w:rsid w:val="00977565"/>
    <w:rsid w:val="00BF48B5"/>
    <w:rsid w:val="00BF4F2B"/>
    <w:rsid w:val="00D15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43DF49"/>
  <w15:chartTrackingRefBased/>
  <w15:docId w15:val="{D4738EFA-1D85-499B-B3CF-2455943C6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75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75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756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756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56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756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756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756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756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756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756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756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756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56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756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756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756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756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7756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75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756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756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75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756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756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756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756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756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756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D150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4">
    <w:name w:val="List Table 3 Accent 4"/>
    <w:basedOn w:val="TableNormal"/>
    <w:uiPriority w:val="48"/>
    <w:rsid w:val="00D150EF"/>
    <w:pPr>
      <w:spacing w:after="0" w:line="240" w:lineRule="auto"/>
    </w:pPr>
    <w:tblPr>
      <w:tblStyleRowBandSize w:val="1"/>
      <w:tblStyleColBandSize w:val="1"/>
      <w:tblBorders>
        <w:top w:val="single" w:sz="4" w:space="0" w:color="0F9ED5" w:themeColor="accent4"/>
        <w:left w:val="single" w:sz="4" w:space="0" w:color="0F9ED5" w:themeColor="accent4"/>
        <w:bottom w:val="single" w:sz="4" w:space="0" w:color="0F9ED5" w:themeColor="accent4"/>
        <w:right w:val="single" w:sz="4" w:space="0" w:color="0F9ED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9ED5" w:themeColor="accent4"/>
          <w:right w:val="single" w:sz="4" w:space="0" w:color="0F9ED5" w:themeColor="accent4"/>
        </w:tcBorders>
      </w:tcPr>
    </w:tblStylePr>
    <w:tblStylePr w:type="band1Horz">
      <w:tblPr/>
      <w:tcPr>
        <w:tcBorders>
          <w:top w:val="single" w:sz="4" w:space="0" w:color="0F9ED5" w:themeColor="accent4"/>
          <w:bottom w:val="single" w:sz="4" w:space="0" w:color="0F9ED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9ED5" w:themeColor="accent4"/>
          <w:left w:val="nil"/>
        </w:tcBorders>
      </w:tcPr>
    </w:tblStylePr>
    <w:tblStylePr w:type="swCell">
      <w:tblPr/>
      <w:tcPr>
        <w:tcBorders>
          <w:top w:val="double" w:sz="4" w:space="0" w:color="0F9ED5" w:themeColor="accent4"/>
          <w:right w:val="nil"/>
        </w:tcBorders>
      </w:tcPr>
    </w:tblStylePr>
  </w:style>
  <w:style w:type="table" w:styleId="ListTable4-Accent4">
    <w:name w:val="List Table 4 Accent 4"/>
    <w:basedOn w:val="TableNormal"/>
    <w:uiPriority w:val="49"/>
    <w:rsid w:val="00D150EF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58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1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4_3">
  <dgm:title val=""/>
  <dgm:desc val=""/>
  <dgm:catLst>
    <dgm:cat type="accent4" pri="11300"/>
  </dgm:catLst>
  <dgm:styleLbl name="node0">
    <dgm:fillClrLst meth="repeat">
      <a:schemeClr val="accent4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4">
        <a:shade val="80000"/>
      </a:schemeClr>
      <a:schemeClr val="accent4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4">
        <a:shade val="80000"/>
      </a:schemeClr>
      <a:schemeClr val="accent4">
        <a:tint val="70000"/>
      </a:schemeClr>
    </dgm:fillClrLst>
    <dgm:linClrLst>
      <a:schemeClr val="accent4">
        <a:shade val="80000"/>
      </a:schemeClr>
      <a:schemeClr val="accent4">
        <a:tint val="70000"/>
      </a:schemeClr>
    </dgm:linClrLst>
    <dgm:effectClrLst/>
    <dgm:txLinClrLst/>
    <dgm:txFillClrLst/>
    <dgm:txEffectClrLst/>
  </dgm:styleLbl>
  <dgm:styleLbl name="lnNode1">
    <dgm:fillClrLst>
      <a:schemeClr val="accent4">
        <a:shade val="80000"/>
      </a:schemeClr>
      <a:schemeClr val="accent4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4">
        <a:shade val="80000"/>
        <a:alpha val="50000"/>
      </a:schemeClr>
      <a:schemeClr val="accent4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4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4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4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4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4">
        <a:tint val="50000"/>
      </a:schemeClr>
      <a:schemeClr val="accent4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4">
        <a:shade val="90000"/>
      </a:schemeClr>
      <a:schemeClr val="accent4">
        <a:tint val="70000"/>
      </a:schemeClr>
    </dgm:fillClrLst>
    <dgm:linClrLst>
      <a:schemeClr val="accent4">
        <a:shade val="90000"/>
      </a:schemeClr>
      <a:schemeClr val="accent4">
        <a:tint val="70000"/>
      </a:schemeClr>
    </dgm:linClrLst>
    <dgm:effectClrLst/>
    <dgm:txLinClrLst/>
    <dgm:txFillClrLst/>
    <dgm:txEffectClrLst/>
  </dgm:styleLbl>
  <dgm:styleLbl name="fgSibTrans2D1">
    <dgm:fillClrLst>
      <a:schemeClr val="accent4">
        <a:shade val="90000"/>
      </a:schemeClr>
      <a:schemeClr val="accent4">
        <a:tint val="70000"/>
      </a:schemeClr>
    </dgm:fillClrLst>
    <dgm:linClrLst>
      <a:schemeClr val="accent4">
        <a:shade val="90000"/>
      </a:schemeClr>
      <a:schemeClr val="accent4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4">
        <a:shade val="90000"/>
      </a:schemeClr>
      <a:schemeClr val="accent4">
        <a:tint val="70000"/>
      </a:schemeClr>
    </dgm:fillClrLst>
    <dgm:linClrLst>
      <a:schemeClr val="accent4">
        <a:shade val="90000"/>
      </a:schemeClr>
      <a:schemeClr val="accent4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4">
        <a:shade val="90000"/>
      </a:schemeClr>
      <a:schemeClr val="accent4">
        <a:tint val="70000"/>
      </a:schemeClr>
    </dgm:fillClrLst>
    <dgm:linClrLst>
      <a:schemeClr val="accent4">
        <a:shade val="90000"/>
      </a:schemeClr>
      <a:schemeClr val="accent4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4"/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4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4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4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4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4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4">
        <a:tint val="60000"/>
      </a:schemeClr>
    </dgm:fillClrLst>
    <dgm:linClrLst meth="repeat">
      <a:schemeClr val="accent4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4">
        <a:tint val="90000"/>
      </a:schemeClr>
    </dgm:fillClrLst>
    <dgm:linClrLst meth="repeat">
      <a:schemeClr val="accent4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4">
        <a:tint val="70000"/>
      </a:schemeClr>
    </dgm:fillClrLst>
    <dgm:linClrLst meth="repeat">
      <a:schemeClr val="accent4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4">
        <a:tint val="50000"/>
      </a:schemeClr>
    </dgm:fillClrLst>
    <dgm:linClrLst meth="repeat">
      <a:schemeClr val="accent4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4">
        <a:shade val="8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4">
        <a:tint val="99000"/>
      </a:schemeClr>
    </dgm:fillClrLst>
    <dgm:linClrLst meth="repeat">
      <a:schemeClr val="accent4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4">
        <a:tint val="80000"/>
      </a:schemeClr>
    </dgm:fillClrLst>
    <dgm:linClrLst meth="repeat">
      <a:schemeClr val="accent4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4">
        <a:tint val="70000"/>
      </a:schemeClr>
    </dgm:fillClrLst>
    <dgm:linClrLst meth="repeat">
      <a:schemeClr val="accent4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4">
        <a:shade val="80000"/>
      </a:schemeClr>
      <a:schemeClr val="accent4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4">
        <a:shade val="80000"/>
      </a:schemeClr>
      <a:schemeClr val="accent4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4">
        <a:shade val="80000"/>
      </a:schemeClr>
      <a:schemeClr val="accent4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4">
        <a:shade val="80000"/>
      </a:schemeClr>
      <a:schemeClr val="accent4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4">
        <a:shade val="80000"/>
      </a:schemeClr>
      <a:schemeClr val="accent4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4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4">
        <a:alpha val="90000"/>
        <a:tint val="40000"/>
      </a:schemeClr>
    </dgm:fillClrLst>
    <dgm:linClrLst meth="repeat">
      <a:schemeClr val="accent4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4">
        <a:alpha val="90000"/>
        <a:tint val="40000"/>
      </a:schemeClr>
    </dgm:fillClrLst>
    <dgm:linClrLst meth="repeat">
      <a:schemeClr val="accent4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4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4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4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4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4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4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4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4">
        <a:tint val="50000"/>
        <a:alpha val="40000"/>
      </a:schemeClr>
    </dgm:fillClrLst>
    <dgm:linClrLst meth="repeat">
      <a:schemeClr val="accent4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4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82FEDDF6-460E-43F9-922C-6BD0FE64D937}" type="doc">
      <dgm:prSet loTypeId="urn:microsoft.com/office/officeart/2005/8/layout/pyramid1" loCatId="pyramid" qsTypeId="urn:microsoft.com/office/officeart/2005/8/quickstyle/simple1" qsCatId="simple" csTypeId="urn:microsoft.com/office/officeart/2005/8/colors/accent4_3" csCatId="accent4" phldr="1"/>
      <dgm:spPr/>
    </dgm:pt>
    <dgm:pt modelId="{C1C01154-68D3-46B4-BA0E-89876637DBBB}">
      <dgm:prSet phldrT="[Text]"/>
      <dgm:spPr/>
      <dgm:t>
        <a:bodyPr/>
        <a:lstStyle/>
        <a:p>
          <a:r>
            <a:rPr lang="en-GB"/>
            <a:t>Excecutive Leadership</a:t>
          </a:r>
        </a:p>
      </dgm:t>
    </dgm:pt>
    <dgm:pt modelId="{983FB263-7C8B-4A0E-A77F-100DC3FF191B}" type="parTrans" cxnId="{697DB035-7B6F-4566-B013-1E33BCB70D22}">
      <dgm:prSet/>
      <dgm:spPr/>
      <dgm:t>
        <a:bodyPr/>
        <a:lstStyle/>
        <a:p>
          <a:endParaRPr lang="en-GB"/>
        </a:p>
      </dgm:t>
    </dgm:pt>
    <dgm:pt modelId="{21188E9B-6F00-4D84-B2C8-3595481B77E3}" type="sibTrans" cxnId="{697DB035-7B6F-4566-B013-1E33BCB70D22}">
      <dgm:prSet/>
      <dgm:spPr/>
      <dgm:t>
        <a:bodyPr/>
        <a:lstStyle/>
        <a:p>
          <a:endParaRPr lang="en-GB"/>
        </a:p>
      </dgm:t>
    </dgm:pt>
    <dgm:pt modelId="{D6486A40-FB9B-492A-B44C-E882EE48E966}">
      <dgm:prSet phldrT="[Text]"/>
      <dgm:spPr/>
      <dgm:t>
        <a:bodyPr/>
        <a:lstStyle/>
        <a:p>
          <a:r>
            <a:rPr lang="en-GB"/>
            <a:t>Data Governance Team</a:t>
          </a:r>
        </a:p>
      </dgm:t>
    </dgm:pt>
    <dgm:pt modelId="{D3108EE0-0924-4688-9747-F6610524EC60}" type="parTrans" cxnId="{9B3E7725-5A39-4CD1-A903-C8DB10FDBD4D}">
      <dgm:prSet/>
      <dgm:spPr/>
      <dgm:t>
        <a:bodyPr/>
        <a:lstStyle/>
        <a:p>
          <a:endParaRPr lang="en-GB"/>
        </a:p>
      </dgm:t>
    </dgm:pt>
    <dgm:pt modelId="{B5D3D293-D94F-4F95-AC36-6D665A796986}" type="sibTrans" cxnId="{9B3E7725-5A39-4CD1-A903-C8DB10FDBD4D}">
      <dgm:prSet/>
      <dgm:spPr/>
      <dgm:t>
        <a:bodyPr/>
        <a:lstStyle/>
        <a:p>
          <a:endParaRPr lang="en-GB"/>
        </a:p>
      </dgm:t>
    </dgm:pt>
    <dgm:pt modelId="{B44A38B9-EFD2-4A93-ACD0-5A214D03BBF8}">
      <dgm:prSet phldrT="[Text]"/>
      <dgm:spPr/>
      <dgm:t>
        <a:bodyPr/>
        <a:lstStyle/>
        <a:p>
          <a:r>
            <a:rPr lang="en-GB"/>
            <a:t>Data Governance Working Groups</a:t>
          </a:r>
        </a:p>
      </dgm:t>
    </dgm:pt>
    <dgm:pt modelId="{720ACF32-3912-4E8A-8567-45E2D8AC8618}" type="parTrans" cxnId="{7321D478-0C80-4F5F-A663-4D25E8D1F043}">
      <dgm:prSet/>
      <dgm:spPr/>
      <dgm:t>
        <a:bodyPr/>
        <a:lstStyle/>
        <a:p>
          <a:endParaRPr lang="en-GB"/>
        </a:p>
      </dgm:t>
    </dgm:pt>
    <dgm:pt modelId="{BF9DAF0B-729C-4683-894F-765A33481866}" type="sibTrans" cxnId="{7321D478-0C80-4F5F-A663-4D25E8D1F043}">
      <dgm:prSet/>
      <dgm:spPr/>
      <dgm:t>
        <a:bodyPr/>
        <a:lstStyle/>
        <a:p>
          <a:endParaRPr lang="en-GB"/>
        </a:p>
      </dgm:t>
    </dgm:pt>
    <dgm:pt modelId="{10EE5082-7677-48A1-981E-BB0D07A801D9}">
      <dgm:prSet phldrT="[Text]"/>
      <dgm:spPr/>
      <dgm:t>
        <a:bodyPr/>
        <a:lstStyle/>
        <a:p>
          <a:r>
            <a:rPr lang="en-GB"/>
            <a:t>Data Governance Committee</a:t>
          </a:r>
        </a:p>
      </dgm:t>
    </dgm:pt>
    <dgm:pt modelId="{12BAD89B-774A-4168-AA74-0D0745DE3B2C}" type="parTrans" cxnId="{8870DDB2-C3F6-4223-A865-C7CC402D540E}">
      <dgm:prSet/>
      <dgm:spPr/>
      <dgm:t>
        <a:bodyPr/>
        <a:lstStyle/>
        <a:p>
          <a:endParaRPr lang="en-GB"/>
        </a:p>
      </dgm:t>
    </dgm:pt>
    <dgm:pt modelId="{8F9C0457-FFD2-41AE-94B7-74797ACB0D93}" type="sibTrans" cxnId="{8870DDB2-C3F6-4223-A865-C7CC402D540E}">
      <dgm:prSet/>
      <dgm:spPr/>
      <dgm:t>
        <a:bodyPr/>
        <a:lstStyle/>
        <a:p>
          <a:endParaRPr lang="en-GB"/>
        </a:p>
      </dgm:t>
    </dgm:pt>
    <dgm:pt modelId="{100CBF85-7B29-463A-A435-FD8A7A7858FC}">
      <dgm:prSet phldrT="[Text]"/>
      <dgm:spPr/>
      <dgm:t>
        <a:bodyPr/>
        <a:lstStyle/>
        <a:p>
          <a:r>
            <a:rPr lang="en-GB"/>
            <a:t>Data Governance Sponsor</a:t>
          </a:r>
        </a:p>
      </dgm:t>
    </dgm:pt>
    <dgm:pt modelId="{DEDEC3DA-A591-4C83-8D47-B9B8FDD7CC97}" type="parTrans" cxnId="{3A200587-411E-4E2A-B704-766B128D8005}">
      <dgm:prSet/>
      <dgm:spPr/>
      <dgm:t>
        <a:bodyPr/>
        <a:lstStyle/>
        <a:p>
          <a:endParaRPr lang="en-GB"/>
        </a:p>
      </dgm:t>
    </dgm:pt>
    <dgm:pt modelId="{D28BA889-2181-4D37-A943-14A8B1549581}" type="sibTrans" cxnId="{3A200587-411E-4E2A-B704-766B128D8005}">
      <dgm:prSet/>
      <dgm:spPr/>
      <dgm:t>
        <a:bodyPr/>
        <a:lstStyle/>
        <a:p>
          <a:endParaRPr lang="en-GB"/>
        </a:p>
      </dgm:t>
    </dgm:pt>
    <dgm:pt modelId="{F06C0512-F648-457A-BED6-6CE1504F1E21}" type="pres">
      <dgm:prSet presAssocID="{82FEDDF6-460E-43F9-922C-6BD0FE64D937}" presName="Name0" presStyleCnt="0">
        <dgm:presLayoutVars>
          <dgm:dir/>
          <dgm:animLvl val="lvl"/>
          <dgm:resizeHandles val="exact"/>
        </dgm:presLayoutVars>
      </dgm:prSet>
      <dgm:spPr/>
    </dgm:pt>
    <dgm:pt modelId="{71495330-8B01-4351-B93F-5C43DDC0D763}" type="pres">
      <dgm:prSet presAssocID="{C1C01154-68D3-46B4-BA0E-89876637DBBB}" presName="Name8" presStyleCnt="0"/>
      <dgm:spPr/>
    </dgm:pt>
    <dgm:pt modelId="{668F6943-E163-4F06-B6BC-6C49B6AD40EE}" type="pres">
      <dgm:prSet presAssocID="{C1C01154-68D3-46B4-BA0E-89876637DBBB}" presName="level" presStyleLbl="node1" presStyleIdx="0" presStyleCnt="5">
        <dgm:presLayoutVars>
          <dgm:chMax val="1"/>
          <dgm:bulletEnabled val="1"/>
        </dgm:presLayoutVars>
      </dgm:prSet>
      <dgm:spPr/>
    </dgm:pt>
    <dgm:pt modelId="{960A97A6-883D-4043-874B-928E7FAC3FD6}" type="pres">
      <dgm:prSet presAssocID="{C1C01154-68D3-46B4-BA0E-89876637DBBB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5A355711-531A-40CD-AAE3-380B040374B1}" type="pres">
      <dgm:prSet presAssocID="{100CBF85-7B29-463A-A435-FD8A7A7858FC}" presName="Name8" presStyleCnt="0"/>
      <dgm:spPr/>
    </dgm:pt>
    <dgm:pt modelId="{80F7B89D-C761-4FB1-8F45-2141B108E765}" type="pres">
      <dgm:prSet presAssocID="{100CBF85-7B29-463A-A435-FD8A7A7858FC}" presName="level" presStyleLbl="node1" presStyleIdx="1" presStyleCnt="5">
        <dgm:presLayoutVars>
          <dgm:chMax val="1"/>
          <dgm:bulletEnabled val="1"/>
        </dgm:presLayoutVars>
      </dgm:prSet>
      <dgm:spPr/>
    </dgm:pt>
    <dgm:pt modelId="{752BCC16-5EC5-44D9-8DDD-FA7760D2E7AE}" type="pres">
      <dgm:prSet presAssocID="{100CBF85-7B29-463A-A435-FD8A7A7858FC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DA4DFFEA-5CB5-462C-B748-BA6D0713B7D1}" type="pres">
      <dgm:prSet presAssocID="{10EE5082-7677-48A1-981E-BB0D07A801D9}" presName="Name8" presStyleCnt="0"/>
      <dgm:spPr/>
    </dgm:pt>
    <dgm:pt modelId="{306FB6BF-4DB3-4C11-9E1E-273C7494B16E}" type="pres">
      <dgm:prSet presAssocID="{10EE5082-7677-48A1-981E-BB0D07A801D9}" presName="level" presStyleLbl="node1" presStyleIdx="2" presStyleCnt="5">
        <dgm:presLayoutVars>
          <dgm:chMax val="1"/>
          <dgm:bulletEnabled val="1"/>
        </dgm:presLayoutVars>
      </dgm:prSet>
      <dgm:spPr/>
    </dgm:pt>
    <dgm:pt modelId="{34421105-4A66-424C-B166-04578A3B0624}" type="pres">
      <dgm:prSet presAssocID="{10EE5082-7677-48A1-981E-BB0D07A801D9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8B601EEF-BEE0-4D83-9D6C-8F91C1E12631}" type="pres">
      <dgm:prSet presAssocID="{D6486A40-FB9B-492A-B44C-E882EE48E966}" presName="Name8" presStyleCnt="0"/>
      <dgm:spPr/>
    </dgm:pt>
    <dgm:pt modelId="{0F240BB6-02B2-48BA-A091-2FC6888489BA}" type="pres">
      <dgm:prSet presAssocID="{D6486A40-FB9B-492A-B44C-E882EE48E966}" presName="level" presStyleLbl="node1" presStyleIdx="3" presStyleCnt="5">
        <dgm:presLayoutVars>
          <dgm:chMax val="1"/>
          <dgm:bulletEnabled val="1"/>
        </dgm:presLayoutVars>
      </dgm:prSet>
      <dgm:spPr/>
    </dgm:pt>
    <dgm:pt modelId="{93C43413-DECD-4F70-A336-4CDEAAA123C2}" type="pres">
      <dgm:prSet presAssocID="{D6486A40-FB9B-492A-B44C-E882EE48E966}" presName="levelTx" presStyleLbl="revTx" presStyleIdx="0" presStyleCnt="0">
        <dgm:presLayoutVars>
          <dgm:chMax val="1"/>
          <dgm:bulletEnabled val="1"/>
        </dgm:presLayoutVars>
      </dgm:prSet>
      <dgm:spPr/>
    </dgm:pt>
    <dgm:pt modelId="{5425235C-C022-45BE-A4E9-B2FC4866DEAD}" type="pres">
      <dgm:prSet presAssocID="{B44A38B9-EFD2-4A93-ACD0-5A214D03BBF8}" presName="Name8" presStyleCnt="0"/>
      <dgm:spPr/>
    </dgm:pt>
    <dgm:pt modelId="{EB93665B-0355-4CAE-8AFA-C6D1196BFB57}" type="pres">
      <dgm:prSet presAssocID="{B44A38B9-EFD2-4A93-ACD0-5A214D03BBF8}" presName="level" presStyleLbl="node1" presStyleIdx="4" presStyleCnt="5">
        <dgm:presLayoutVars>
          <dgm:chMax val="1"/>
          <dgm:bulletEnabled val="1"/>
        </dgm:presLayoutVars>
      </dgm:prSet>
      <dgm:spPr/>
    </dgm:pt>
    <dgm:pt modelId="{EEC9FE71-BA6C-484D-981F-7100920D020C}" type="pres">
      <dgm:prSet presAssocID="{B44A38B9-EFD2-4A93-ACD0-5A214D03BBF8}" presName="levelTx" presStyleLbl="revTx" presStyleIdx="0" presStyleCnt="0">
        <dgm:presLayoutVars>
          <dgm:chMax val="1"/>
          <dgm:bulletEnabled val="1"/>
        </dgm:presLayoutVars>
      </dgm:prSet>
      <dgm:spPr/>
    </dgm:pt>
  </dgm:ptLst>
  <dgm:cxnLst>
    <dgm:cxn modelId="{5CB78A00-83B0-46BC-A1C6-2AB2D908AF00}" type="presOf" srcId="{B44A38B9-EFD2-4A93-ACD0-5A214D03BBF8}" destId="{EB93665B-0355-4CAE-8AFA-C6D1196BFB57}" srcOrd="0" destOrd="0" presId="urn:microsoft.com/office/officeart/2005/8/layout/pyramid1"/>
    <dgm:cxn modelId="{9B3E7725-5A39-4CD1-A903-C8DB10FDBD4D}" srcId="{82FEDDF6-460E-43F9-922C-6BD0FE64D937}" destId="{D6486A40-FB9B-492A-B44C-E882EE48E966}" srcOrd="3" destOrd="0" parTransId="{D3108EE0-0924-4688-9747-F6610524EC60}" sibTransId="{B5D3D293-D94F-4F95-AC36-6D665A796986}"/>
    <dgm:cxn modelId="{BE06C329-19A8-4592-8D3E-94548B78F410}" type="presOf" srcId="{100CBF85-7B29-463A-A435-FD8A7A7858FC}" destId="{752BCC16-5EC5-44D9-8DDD-FA7760D2E7AE}" srcOrd="1" destOrd="0" presId="urn:microsoft.com/office/officeart/2005/8/layout/pyramid1"/>
    <dgm:cxn modelId="{697DB035-7B6F-4566-B013-1E33BCB70D22}" srcId="{82FEDDF6-460E-43F9-922C-6BD0FE64D937}" destId="{C1C01154-68D3-46B4-BA0E-89876637DBBB}" srcOrd="0" destOrd="0" parTransId="{983FB263-7C8B-4A0E-A77F-100DC3FF191B}" sibTransId="{21188E9B-6F00-4D84-B2C8-3595481B77E3}"/>
    <dgm:cxn modelId="{6D2EE848-3A60-44CC-9A6E-D47F3BF44C20}" type="presOf" srcId="{10EE5082-7677-48A1-981E-BB0D07A801D9}" destId="{34421105-4A66-424C-B166-04578A3B0624}" srcOrd="1" destOrd="0" presId="urn:microsoft.com/office/officeart/2005/8/layout/pyramid1"/>
    <dgm:cxn modelId="{6CC5AA6E-C910-4867-BB9D-F9A2C2B45CB7}" type="presOf" srcId="{10EE5082-7677-48A1-981E-BB0D07A801D9}" destId="{306FB6BF-4DB3-4C11-9E1E-273C7494B16E}" srcOrd="0" destOrd="0" presId="urn:microsoft.com/office/officeart/2005/8/layout/pyramid1"/>
    <dgm:cxn modelId="{25252270-43EF-475B-BA04-4F2D4E76C77C}" type="presOf" srcId="{D6486A40-FB9B-492A-B44C-E882EE48E966}" destId="{93C43413-DECD-4F70-A336-4CDEAAA123C2}" srcOrd="1" destOrd="0" presId="urn:microsoft.com/office/officeart/2005/8/layout/pyramid1"/>
    <dgm:cxn modelId="{7321D478-0C80-4F5F-A663-4D25E8D1F043}" srcId="{82FEDDF6-460E-43F9-922C-6BD0FE64D937}" destId="{B44A38B9-EFD2-4A93-ACD0-5A214D03BBF8}" srcOrd="4" destOrd="0" parTransId="{720ACF32-3912-4E8A-8567-45E2D8AC8618}" sibTransId="{BF9DAF0B-729C-4683-894F-765A33481866}"/>
    <dgm:cxn modelId="{3A200587-411E-4E2A-B704-766B128D8005}" srcId="{82FEDDF6-460E-43F9-922C-6BD0FE64D937}" destId="{100CBF85-7B29-463A-A435-FD8A7A7858FC}" srcOrd="1" destOrd="0" parTransId="{DEDEC3DA-A591-4C83-8D47-B9B8FDD7CC97}" sibTransId="{D28BA889-2181-4D37-A943-14A8B1549581}"/>
    <dgm:cxn modelId="{AEDA03A2-AFE0-404F-AA21-D5207B9CA729}" type="presOf" srcId="{D6486A40-FB9B-492A-B44C-E882EE48E966}" destId="{0F240BB6-02B2-48BA-A091-2FC6888489BA}" srcOrd="0" destOrd="0" presId="urn:microsoft.com/office/officeart/2005/8/layout/pyramid1"/>
    <dgm:cxn modelId="{8870DDB2-C3F6-4223-A865-C7CC402D540E}" srcId="{82FEDDF6-460E-43F9-922C-6BD0FE64D937}" destId="{10EE5082-7677-48A1-981E-BB0D07A801D9}" srcOrd="2" destOrd="0" parTransId="{12BAD89B-774A-4168-AA74-0D0745DE3B2C}" sibTransId="{8F9C0457-FFD2-41AE-94B7-74797ACB0D93}"/>
    <dgm:cxn modelId="{64200CBD-6331-4BDC-A3DD-5AF4F019BE49}" type="presOf" srcId="{B44A38B9-EFD2-4A93-ACD0-5A214D03BBF8}" destId="{EEC9FE71-BA6C-484D-981F-7100920D020C}" srcOrd="1" destOrd="0" presId="urn:microsoft.com/office/officeart/2005/8/layout/pyramid1"/>
    <dgm:cxn modelId="{41E148BE-EB6D-4616-B6F9-F0470C17D2CE}" type="presOf" srcId="{82FEDDF6-460E-43F9-922C-6BD0FE64D937}" destId="{F06C0512-F648-457A-BED6-6CE1504F1E21}" srcOrd="0" destOrd="0" presId="urn:microsoft.com/office/officeart/2005/8/layout/pyramid1"/>
    <dgm:cxn modelId="{831819C5-04CA-43D0-804D-9C6B55766806}" type="presOf" srcId="{C1C01154-68D3-46B4-BA0E-89876637DBBB}" destId="{960A97A6-883D-4043-874B-928E7FAC3FD6}" srcOrd="1" destOrd="0" presId="urn:microsoft.com/office/officeart/2005/8/layout/pyramid1"/>
    <dgm:cxn modelId="{79AE87D0-0574-44DD-BD51-B4A8D6449B25}" type="presOf" srcId="{100CBF85-7B29-463A-A435-FD8A7A7858FC}" destId="{80F7B89D-C761-4FB1-8F45-2141B108E765}" srcOrd="0" destOrd="0" presId="urn:microsoft.com/office/officeart/2005/8/layout/pyramid1"/>
    <dgm:cxn modelId="{FD0187F4-7A72-4B84-A0D9-E5C0C3060DA3}" type="presOf" srcId="{C1C01154-68D3-46B4-BA0E-89876637DBBB}" destId="{668F6943-E163-4F06-B6BC-6C49B6AD40EE}" srcOrd="0" destOrd="0" presId="urn:microsoft.com/office/officeart/2005/8/layout/pyramid1"/>
    <dgm:cxn modelId="{EA9D27DD-D3B5-4E5F-B1AA-734BCE5513AB}" type="presParOf" srcId="{F06C0512-F648-457A-BED6-6CE1504F1E21}" destId="{71495330-8B01-4351-B93F-5C43DDC0D763}" srcOrd="0" destOrd="0" presId="urn:microsoft.com/office/officeart/2005/8/layout/pyramid1"/>
    <dgm:cxn modelId="{CB980A18-7C67-451A-8F41-6A477B5068C3}" type="presParOf" srcId="{71495330-8B01-4351-B93F-5C43DDC0D763}" destId="{668F6943-E163-4F06-B6BC-6C49B6AD40EE}" srcOrd="0" destOrd="0" presId="urn:microsoft.com/office/officeart/2005/8/layout/pyramid1"/>
    <dgm:cxn modelId="{879C619A-BED8-49C1-ABA9-C2B1101A9FBE}" type="presParOf" srcId="{71495330-8B01-4351-B93F-5C43DDC0D763}" destId="{960A97A6-883D-4043-874B-928E7FAC3FD6}" srcOrd="1" destOrd="0" presId="urn:microsoft.com/office/officeart/2005/8/layout/pyramid1"/>
    <dgm:cxn modelId="{134209CF-2CE6-4051-A3C7-567F07F49999}" type="presParOf" srcId="{F06C0512-F648-457A-BED6-6CE1504F1E21}" destId="{5A355711-531A-40CD-AAE3-380B040374B1}" srcOrd="1" destOrd="0" presId="urn:microsoft.com/office/officeart/2005/8/layout/pyramid1"/>
    <dgm:cxn modelId="{95547B70-AC3E-4CFE-B42E-956C5B6D2A58}" type="presParOf" srcId="{5A355711-531A-40CD-AAE3-380B040374B1}" destId="{80F7B89D-C761-4FB1-8F45-2141B108E765}" srcOrd="0" destOrd="0" presId="urn:microsoft.com/office/officeart/2005/8/layout/pyramid1"/>
    <dgm:cxn modelId="{2B9E7F24-D2FB-4901-96E4-3179D1B7555F}" type="presParOf" srcId="{5A355711-531A-40CD-AAE3-380B040374B1}" destId="{752BCC16-5EC5-44D9-8DDD-FA7760D2E7AE}" srcOrd="1" destOrd="0" presId="urn:microsoft.com/office/officeart/2005/8/layout/pyramid1"/>
    <dgm:cxn modelId="{DF6061D6-5B63-4890-9ACE-0DCBE958B509}" type="presParOf" srcId="{F06C0512-F648-457A-BED6-6CE1504F1E21}" destId="{DA4DFFEA-5CB5-462C-B748-BA6D0713B7D1}" srcOrd="2" destOrd="0" presId="urn:microsoft.com/office/officeart/2005/8/layout/pyramid1"/>
    <dgm:cxn modelId="{913D1A7C-B889-49E6-8B67-223B08DED863}" type="presParOf" srcId="{DA4DFFEA-5CB5-462C-B748-BA6D0713B7D1}" destId="{306FB6BF-4DB3-4C11-9E1E-273C7494B16E}" srcOrd="0" destOrd="0" presId="urn:microsoft.com/office/officeart/2005/8/layout/pyramid1"/>
    <dgm:cxn modelId="{09231D61-C899-4227-B9D8-22B41AEFD92C}" type="presParOf" srcId="{DA4DFFEA-5CB5-462C-B748-BA6D0713B7D1}" destId="{34421105-4A66-424C-B166-04578A3B0624}" srcOrd="1" destOrd="0" presId="urn:microsoft.com/office/officeart/2005/8/layout/pyramid1"/>
    <dgm:cxn modelId="{59A85FB1-F960-430B-A087-AC7A05A1FB8B}" type="presParOf" srcId="{F06C0512-F648-457A-BED6-6CE1504F1E21}" destId="{8B601EEF-BEE0-4D83-9D6C-8F91C1E12631}" srcOrd="3" destOrd="0" presId="urn:microsoft.com/office/officeart/2005/8/layout/pyramid1"/>
    <dgm:cxn modelId="{3E7D87F3-E40F-4603-88BD-7BDD233323F2}" type="presParOf" srcId="{8B601EEF-BEE0-4D83-9D6C-8F91C1E12631}" destId="{0F240BB6-02B2-48BA-A091-2FC6888489BA}" srcOrd="0" destOrd="0" presId="urn:microsoft.com/office/officeart/2005/8/layout/pyramid1"/>
    <dgm:cxn modelId="{ED130ED9-C751-4B79-812C-CF9DFCBD2147}" type="presParOf" srcId="{8B601EEF-BEE0-4D83-9D6C-8F91C1E12631}" destId="{93C43413-DECD-4F70-A336-4CDEAAA123C2}" srcOrd="1" destOrd="0" presId="urn:microsoft.com/office/officeart/2005/8/layout/pyramid1"/>
    <dgm:cxn modelId="{C149897A-45F3-44A0-8434-294CC258163F}" type="presParOf" srcId="{F06C0512-F648-457A-BED6-6CE1504F1E21}" destId="{5425235C-C022-45BE-A4E9-B2FC4866DEAD}" srcOrd="4" destOrd="0" presId="urn:microsoft.com/office/officeart/2005/8/layout/pyramid1"/>
    <dgm:cxn modelId="{E2FAA01E-EE91-4E05-833D-FA2281C6FF49}" type="presParOf" srcId="{5425235C-C022-45BE-A4E9-B2FC4866DEAD}" destId="{EB93665B-0355-4CAE-8AFA-C6D1196BFB57}" srcOrd="0" destOrd="0" presId="urn:microsoft.com/office/officeart/2005/8/layout/pyramid1"/>
    <dgm:cxn modelId="{424D38EF-8037-4952-A77F-3E612D01EE35}" type="presParOf" srcId="{5425235C-C022-45BE-A4E9-B2FC4866DEAD}" destId="{EEC9FE71-BA6C-484D-981F-7100920D020C}" srcOrd="1" destOrd="0" presId="urn:microsoft.com/office/officeart/2005/8/layout/pyramid1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68F6943-E163-4F06-B6BC-6C49B6AD40EE}">
      <dsp:nvSpPr>
        <dsp:cNvPr id="0" name=""/>
        <dsp:cNvSpPr/>
      </dsp:nvSpPr>
      <dsp:spPr>
        <a:xfrm>
          <a:off x="2194560" y="0"/>
          <a:ext cx="1097280" cy="640080"/>
        </a:xfrm>
        <a:prstGeom prst="trapezoid">
          <a:avLst>
            <a:gd name="adj" fmla="val 85714"/>
          </a:avLst>
        </a:prstGeom>
        <a:solidFill>
          <a:schemeClr val="accent4">
            <a:shade val="8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kern="1200"/>
            <a:t>Excecutive Leadership</a:t>
          </a:r>
        </a:p>
      </dsp:txBody>
      <dsp:txXfrm>
        <a:off x="2194560" y="0"/>
        <a:ext cx="1097280" cy="640080"/>
      </dsp:txXfrm>
    </dsp:sp>
    <dsp:sp modelId="{80F7B89D-C761-4FB1-8F45-2141B108E765}">
      <dsp:nvSpPr>
        <dsp:cNvPr id="0" name=""/>
        <dsp:cNvSpPr/>
      </dsp:nvSpPr>
      <dsp:spPr>
        <a:xfrm>
          <a:off x="1645920" y="640080"/>
          <a:ext cx="2194560" cy="640080"/>
        </a:xfrm>
        <a:prstGeom prst="trapezoid">
          <a:avLst>
            <a:gd name="adj" fmla="val 85714"/>
          </a:avLst>
        </a:prstGeom>
        <a:solidFill>
          <a:schemeClr val="accent4">
            <a:shade val="80000"/>
            <a:hueOff val="132061"/>
            <a:satOff val="-7564"/>
            <a:lumOff val="8385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kern="1200"/>
            <a:t>Data Governance Sponsor</a:t>
          </a:r>
        </a:p>
      </dsp:txBody>
      <dsp:txXfrm>
        <a:off x="2029968" y="640080"/>
        <a:ext cx="1426464" cy="640080"/>
      </dsp:txXfrm>
    </dsp:sp>
    <dsp:sp modelId="{306FB6BF-4DB3-4C11-9E1E-273C7494B16E}">
      <dsp:nvSpPr>
        <dsp:cNvPr id="0" name=""/>
        <dsp:cNvSpPr/>
      </dsp:nvSpPr>
      <dsp:spPr>
        <a:xfrm>
          <a:off x="1097280" y="1280160"/>
          <a:ext cx="3291840" cy="640080"/>
        </a:xfrm>
        <a:prstGeom prst="trapezoid">
          <a:avLst>
            <a:gd name="adj" fmla="val 85714"/>
          </a:avLst>
        </a:prstGeom>
        <a:solidFill>
          <a:schemeClr val="accent4">
            <a:shade val="80000"/>
            <a:hueOff val="264123"/>
            <a:satOff val="-15129"/>
            <a:lumOff val="1677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kern="1200"/>
            <a:t>Data Governance Committee</a:t>
          </a:r>
        </a:p>
      </dsp:txBody>
      <dsp:txXfrm>
        <a:off x="1673352" y="1280160"/>
        <a:ext cx="2139696" cy="640080"/>
      </dsp:txXfrm>
    </dsp:sp>
    <dsp:sp modelId="{0F240BB6-02B2-48BA-A091-2FC6888489BA}">
      <dsp:nvSpPr>
        <dsp:cNvPr id="0" name=""/>
        <dsp:cNvSpPr/>
      </dsp:nvSpPr>
      <dsp:spPr>
        <a:xfrm>
          <a:off x="548640" y="1920240"/>
          <a:ext cx="4389120" cy="640080"/>
        </a:xfrm>
        <a:prstGeom prst="trapezoid">
          <a:avLst>
            <a:gd name="adj" fmla="val 85714"/>
          </a:avLst>
        </a:prstGeom>
        <a:solidFill>
          <a:schemeClr val="accent4">
            <a:shade val="80000"/>
            <a:hueOff val="396184"/>
            <a:satOff val="-22693"/>
            <a:lumOff val="25156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kern="1200"/>
            <a:t>Data Governance Team</a:t>
          </a:r>
        </a:p>
      </dsp:txBody>
      <dsp:txXfrm>
        <a:off x="1316735" y="1920240"/>
        <a:ext cx="2852928" cy="640080"/>
      </dsp:txXfrm>
    </dsp:sp>
    <dsp:sp modelId="{EB93665B-0355-4CAE-8AFA-C6D1196BFB57}">
      <dsp:nvSpPr>
        <dsp:cNvPr id="0" name=""/>
        <dsp:cNvSpPr/>
      </dsp:nvSpPr>
      <dsp:spPr>
        <a:xfrm>
          <a:off x="0" y="2560320"/>
          <a:ext cx="5486400" cy="640080"/>
        </a:xfrm>
        <a:prstGeom prst="trapezoid">
          <a:avLst>
            <a:gd name="adj" fmla="val 85714"/>
          </a:avLst>
        </a:prstGeom>
        <a:solidFill>
          <a:schemeClr val="accent4">
            <a:shade val="80000"/>
            <a:hueOff val="528246"/>
            <a:satOff val="-30258"/>
            <a:lumOff val="33541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780" tIns="17780" rIns="17780" bIns="17780" numCol="1" spcCol="1270" anchor="ctr" anchorCtr="0">
          <a:noAutofit/>
        </a:bodyPr>
        <a:lstStyle/>
        <a:p>
          <a:pPr marL="0" lvl="0" indent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1400" kern="1200"/>
            <a:t>Data Governance Working Groups</a:t>
          </a:r>
        </a:p>
      </dsp:txBody>
      <dsp:txXfrm>
        <a:off x="960119" y="2560320"/>
        <a:ext cx="3566160" cy="64008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1">
  <dgm:title val=""/>
  <dgm:desc val=""/>
  <dgm:catLst>
    <dgm:cat type="pyramid" pri="1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pyra">
          <dgm:param type="linDir" val="fromB"/>
          <dgm:param type="txDir" val="fromT"/>
          <dgm:param type="pyraAcctPos" val="aft"/>
          <dgm:param type="pyraAcctTxMar" val="step"/>
          <dgm:param type="pyraAcctBkgdNode" val="acctBkgd"/>
          <dgm:param type="pyraAcctTxNode" val="acctTx"/>
          <dgm:param type="pyraLvlNode" val="level"/>
        </dgm:alg>
      </dgm:if>
      <dgm:else name="Name3">
        <dgm:alg type="pyra">
          <dgm:param type="linDir" val="fromB"/>
          <dgm:param type="txDir" val="fromT"/>
          <dgm:param type="pyraAcctPos" val="bef"/>
          <dgm:param type="pyraAcctTxMar" val="step"/>
          <dgm:param type="pyraAcctBkgdNode" val="acctBkgd"/>
          <dgm:param type="pyraAcctTxNode" val="acctTx"/>
          <dgm:param type="pyraLvlNode" val="level"/>
        </dgm:alg>
      </dgm:else>
    </dgm:choose>
    <dgm:shape xmlns:r="http://schemas.openxmlformats.org/officeDocument/2006/relationships" r:blip="">
      <dgm:adjLst/>
    </dgm:shape>
    <dgm:presOf/>
    <dgm:choose name="Name4">
      <dgm:if name="Name5" axis="root des" ptType="all node" func="maxDepth" op="gte" val="2">
        <dgm:constrLst>
          <dgm:constr type="primFontSz" for="des" forName="levelTx" op="equ"/>
          <dgm:constr type="secFontSz" for="des" forName="acctTx" op="equ"/>
          <dgm:constr type="pyraAcctRatio" val="0.32"/>
        </dgm:constrLst>
      </dgm:if>
      <dgm:else name="Name6">
        <dgm:constrLst>
          <dgm:constr type="primFontSz" for="des" forName="levelTx" op="equ"/>
          <dgm:constr type="secFontSz" for="des" forName="acctTx" op="equ"/>
          <dgm:constr type="pyraAcctRatio"/>
        </dgm:constrLst>
      </dgm:else>
    </dgm:choose>
    <dgm:ruleLst/>
    <dgm:forEach name="Name7" axis="ch" ptType="node">
      <dgm:layoutNode name="Name8">
        <dgm:alg type="composite">
          <dgm:param type="horzAlign" val="none"/>
        </dgm:alg>
        <dgm:shape xmlns:r="http://schemas.openxmlformats.org/officeDocument/2006/relationships" r:blip="">
          <dgm:adjLst/>
        </dgm:shape>
        <dgm:presOf/>
        <dgm:choose name="Name9">
          <dgm:if name="Name10" axis="self" ptType="node" func="pos" op="equ" val="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/>
              <dgm:constr type="h" for="ch" forName="levelTx" refType="h" refFor="ch" refForName="level"/>
            </dgm:constrLst>
          </dgm:if>
          <dgm:else name="Name11">
            <dgm:constrLst>
              <dgm:constr type="ctrX" for="ch" forName="acctBkgd" val="1"/>
              <dgm:constr type="ctrY" for="ch" forName="acctBkgd" val="1"/>
              <dgm:constr type="w" for="ch" forName="acctBkgd" val="1"/>
              <dgm:constr type="h" for="ch" forName="acctBkgd" val="1"/>
              <dgm:constr type="ctrX" for="ch" forName="acctTx" val="1"/>
              <dgm:constr type="ctrY" for="ch" forName="acctTx" val="1"/>
              <dgm:constr type="w" for="ch" forName="acctTx" val="1"/>
              <dgm:constr type="h" for="ch" forName="acctTx" val="1"/>
              <dgm:constr type="ctrX" for="ch" forName="level" val="1"/>
              <dgm:constr type="ctrY" for="ch" forName="level" val="1"/>
              <dgm:constr type="w" for="ch" forName="level" val="1"/>
              <dgm:constr type="h" for="ch" forName="level" val="1"/>
              <dgm:constr type="ctrX" for="ch" forName="levelTx" refType="ctrX" refFor="ch" refForName="level"/>
              <dgm:constr type="ctrY" for="ch" forName="levelTx" refType="ctrY" refFor="ch" refForName="level"/>
              <dgm:constr type="w" for="ch" forName="levelTx" refType="w" refFor="ch" refForName="level" fact="0.65"/>
              <dgm:constr type="h" for="ch" forName="levelTx" refType="h" refFor="ch" refForName="level"/>
            </dgm:constrLst>
          </dgm:else>
        </dgm:choose>
        <dgm:ruleLst/>
        <dgm:choose name="Name12">
          <dgm:if name="Name13" axis="ch" ptType="node" func="cnt" op="gte" val="1">
            <dgm:layoutNode name="acctBkgd" styleLbl="alignAcc1">
              <dgm:alg type="sp"/>
              <dgm:shape xmlns:r="http://schemas.openxmlformats.org/officeDocument/2006/relationships" type="nonIsoscelesTrapezoid" r:blip="">
                <dgm:adjLst/>
              </dgm:shape>
              <dgm:presOf axis="des" ptType="node"/>
              <dgm:constrLst/>
              <dgm:ruleLst/>
            </dgm:layoutNode>
            <dgm:layoutNode name="acctTx" styleLbl="alignAcc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shape xmlns:r="http://schemas.openxmlformats.org/officeDocument/2006/relationships" type="nonIsoscelesTrapezoid" r:blip="" hideGeom="1">
                <dgm:adjLst/>
              </dgm:shape>
              <dgm:presOf axis="des" ptType="node"/>
              <dgm:constrLst>
                <dgm:constr type="secFontSz" val="65"/>
                <dgm:constr type="primFontSz" refType="secFontSz"/>
                <dgm:constr type="tMarg" refType="secFontSz" fact="0.3"/>
                <dgm:constr type="bMarg" refType="secFontSz" fact="0.3"/>
                <dgm:constr type="lMarg" refType="secFontSz" fact="0.3"/>
                <dgm:constr type="rMarg" refType="secFontSz" fact="0.3"/>
              </dgm:constrLst>
              <dgm:ruleLst>
                <dgm:rule type="secFontSz" val="5" fact="NaN" max="NaN"/>
              </dgm:ruleLst>
            </dgm:layoutNode>
          </dgm:if>
          <dgm:else name="Name14"/>
        </dgm:choose>
        <dgm:layoutNode name="level">
          <dgm:varLst>
            <dgm:chMax val="1"/>
            <dgm:bulletEnabled val="1"/>
          </dgm:varLst>
          <dgm:alg type="sp"/>
          <dgm:shape xmlns:r="http://schemas.openxmlformats.org/officeDocument/2006/relationships" type="trapezoid" r:blip="">
            <dgm:adjLst/>
          </dgm:shape>
          <dgm:presOf axis="self"/>
          <dgm:constrLst>
            <dgm:constr type="h" val="500"/>
            <dgm:constr type="w" val="1"/>
          </dgm:constrLst>
          <dgm:ruleLst/>
        </dgm:layoutNode>
        <dgm:layoutNode name="levelTx" styleLbl="revTx">
          <dgm:varLst>
            <dgm:chMax val="1"/>
            <dgm:bulletEnabled val="1"/>
          </dgm:varLst>
          <dgm:alg type="tx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tMarg" refType="primFontSz" fact="0.1"/>
            <dgm:constr type="bMarg" refType="primFontSz" fact="0.1"/>
            <dgm:constr type="lMarg" refType="primFontSz" fact="0.1"/>
            <dgm:constr type="rMarg" refType="primFontSz" fact="0.1"/>
            <dgm:constr type="primFontSz" val="65"/>
          </dgm:constrLst>
          <dgm:ruleLst>
            <dgm:rule type="primFontSz" val="5" fact="NaN" max="NaN"/>
          </dgm:ruleLst>
        </dgm:layoutNode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4</Pages>
  <Words>76</Words>
  <Characters>449</Characters>
  <Application>Microsoft Office Word</Application>
  <DocSecurity>0</DocSecurity>
  <Lines>74</Lines>
  <Paragraphs>37</Paragraphs>
  <ScaleCrop>false</ScaleCrop>
  <Company/>
  <LinksUpToDate>false</LinksUpToDate>
  <CharactersWithSpaces>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lzamendi</dc:creator>
  <cp:keywords/>
  <dc:description/>
  <cp:lastModifiedBy>David Alzamendi</cp:lastModifiedBy>
  <cp:revision>6</cp:revision>
  <dcterms:created xsi:type="dcterms:W3CDTF">2024-03-23T17:19:00Z</dcterms:created>
  <dcterms:modified xsi:type="dcterms:W3CDTF">2024-03-27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408375770f38781d451a72f02830b21724acb1990926881cb7bbd4c2a60a4a</vt:lpwstr>
  </property>
</Properties>
</file>